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itial blue collar workers (1882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itial insured (1885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verage 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group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D vo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trols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verage age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 groups 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D vot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2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4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3.8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5.4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6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6.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4.3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6.1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8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9.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3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0.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0.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5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10.4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.8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.3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.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7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6.6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9.0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 × 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.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6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1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5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.4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7.9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(8.5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D vo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6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luded in (1)-(8): Standard controls, district FE, time F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6:53:50Z</dcterms:created>
  <dcterms:modified xsi:type="dcterms:W3CDTF">2023-07-04T16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